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50484" w14:textId="073CD3C2" w:rsidR="00B95EC1" w:rsidRPr="00B95EC1" w:rsidRDefault="00B95EC1" w:rsidP="00B95EC1">
      <w:pPr>
        <w:rPr>
          <w:b/>
        </w:rPr>
      </w:pPr>
      <w:r w:rsidRPr="00B95EC1">
        <w:rPr>
          <w:b/>
        </w:rPr>
        <w:t>June 1</w:t>
      </w:r>
      <w:r>
        <w:rPr>
          <w:b/>
        </w:rPr>
        <w:t>7</w:t>
      </w:r>
      <w:r w:rsidRPr="00B95EC1">
        <w:rPr>
          <w:b/>
        </w:rPr>
        <w:t>, 202</w:t>
      </w:r>
      <w:r>
        <w:rPr>
          <w:b/>
        </w:rPr>
        <w:t>2</w:t>
      </w:r>
      <w:r w:rsidRPr="00B95EC1">
        <w:rPr>
          <w:b/>
        </w:rPr>
        <w:t xml:space="preserve"> - FOR IMMEDIATE RELEASE</w:t>
      </w:r>
    </w:p>
    <w:p w14:paraId="1EAB3198" w14:textId="77777777" w:rsidR="00B95EC1" w:rsidRPr="00B95EC1" w:rsidRDefault="00B95EC1" w:rsidP="00B95EC1">
      <w:r w:rsidRPr="00B95EC1">
        <w:t xml:space="preserve">Contact: Luz Moncada, Community Liaison </w:t>
      </w:r>
    </w:p>
    <w:p w14:paraId="289A4E71" w14:textId="21E49BAD" w:rsidR="00B95EC1" w:rsidRDefault="00B95EC1" w:rsidP="00B95EC1">
      <w:pPr>
        <w:rPr>
          <w:b/>
        </w:rPr>
      </w:pPr>
      <w:r w:rsidRPr="00B95EC1">
        <w:t xml:space="preserve">(760) 541-0805 </w:t>
      </w:r>
      <w:hyperlink r:id="rId5" w:history="1">
        <w:r w:rsidRPr="00B95EC1">
          <w:rPr>
            <w:rStyle w:val="Hyperlink"/>
          </w:rPr>
          <w:t>lmoncada@cvm</w:t>
        </w:r>
        <w:r w:rsidRPr="00400110">
          <w:rPr>
            <w:rStyle w:val="Hyperlink"/>
          </w:rPr>
          <w:t>osquito</w:t>
        </w:r>
        <w:r w:rsidRPr="00B95EC1">
          <w:rPr>
            <w:rStyle w:val="Hyperlink"/>
          </w:rPr>
          <w:t>.org</w:t>
        </w:r>
      </w:hyperlink>
      <w:r w:rsidRPr="00B95EC1">
        <w:t xml:space="preserve"> </w:t>
      </w:r>
      <w:r w:rsidRPr="00B95EC1">
        <w:rPr>
          <w:b/>
        </w:rPr>
        <w:t xml:space="preserve"> </w:t>
      </w:r>
    </w:p>
    <w:p w14:paraId="108D1DC8" w14:textId="6EBA5E17" w:rsidR="00667F6A" w:rsidRDefault="00BE5EE2" w:rsidP="00B95EC1">
      <w:pPr>
        <w:rPr>
          <w:b/>
        </w:rPr>
      </w:pPr>
      <w:r>
        <w:rPr>
          <w:b/>
        </w:rPr>
        <w:t>Protect yourself against mosquitoes and the</w:t>
      </w:r>
      <w:r w:rsidR="00F87C7A">
        <w:rPr>
          <w:b/>
        </w:rPr>
        <w:t>ir diseases</w:t>
      </w:r>
      <w:r>
        <w:rPr>
          <w:b/>
        </w:rPr>
        <w:t xml:space="preserve"> by a</w:t>
      </w:r>
      <w:r w:rsidR="00667F6A">
        <w:rPr>
          <w:b/>
        </w:rPr>
        <w:t>dd</w:t>
      </w:r>
      <w:r>
        <w:rPr>
          <w:b/>
        </w:rPr>
        <w:t>ing</w:t>
      </w:r>
      <w:r w:rsidR="00667F6A">
        <w:rPr>
          <w:b/>
        </w:rPr>
        <w:t xml:space="preserve"> mosquito </w:t>
      </w:r>
      <w:r w:rsidR="008B6F22">
        <w:rPr>
          <w:b/>
        </w:rPr>
        <w:t>prevention to</w:t>
      </w:r>
      <w:r w:rsidR="00667F6A">
        <w:rPr>
          <w:b/>
        </w:rPr>
        <w:t xml:space="preserve"> your daily routine</w:t>
      </w:r>
      <w:r>
        <w:rPr>
          <w:b/>
        </w:rPr>
        <w:t>.</w:t>
      </w:r>
    </w:p>
    <w:p w14:paraId="41BDE453" w14:textId="63FA3341" w:rsidR="00B95EC1" w:rsidRPr="00B95EC1" w:rsidRDefault="00B95EC1" w:rsidP="00B95EC1">
      <w:pPr>
        <w:rPr>
          <w:i/>
        </w:rPr>
      </w:pPr>
      <w:r w:rsidRPr="00B95EC1">
        <w:rPr>
          <w:i/>
        </w:rPr>
        <w:t xml:space="preserve">National Mosquito Control Awareness Week begins June </w:t>
      </w:r>
      <w:r w:rsidR="00E13E04">
        <w:rPr>
          <w:i/>
        </w:rPr>
        <w:t>19</w:t>
      </w:r>
      <w:r w:rsidRPr="00B95EC1">
        <w:rPr>
          <w:i/>
        </w:rPr>
        <w:t>-2</w:t>
      </w:r>
      <w:r w:rsidR="00E13E04">
        <w:rPr>
          <w:i/>
        </w:rPr>
        <w:t>5</w:t>
      </w:r>
      <w:r w:rsidRPr="00B95EC1">
        <w:rPr>
          <w:i/>
        </w:rPr>
        <w:t>, 202</w:t>
      </w:r>
      <w:r w:rsidR="00E13E04">
        <w:rPr>
          <w:i/>
        </w:rPr>
        <w:t>2</w:t>
      </w:r>
      <w:r w:rsidRPr="00B95EC1">
        <w:rPr>
          <w:i/>
        </w:rPr>
        <w:t>.</w:t>
      </w:r>
    </w:p>
    <w:p w14:paraId="21C69260" w14:textId="37E39D37" w:rsidR="00B95EC1" w:rsidRPr="00B95EC1" w:rsidRDefault="00B95EC1" w:rsidP="00B95EC1">
      <w:pPr>
        <w:rPr>
          <w:i/>
        </w:rPr>
      </w:pPr>
      <w:r w:rsidRPr="00B95EC1">
        <w:rPr>
          <w:i/>
        </w:rPr>
        <w:t xml:space="preserve">Fight the bite! Avoid mosquito-borne virus transmission. </w:t>
      </w:r>
    </w:p>
    <w:p w14:paraId="59EA3687" w14:textId="22453559" w:rsidR="00B95EC1" w:rsidRDefault="00B95EC1" w:rsidP="00B95EC1">
      <w:pPr>
        <w:rPr>
          <w:bCs/>
        </w:rPr>
      </w:pPr>
      <w:r w:rsidRPr="00B95EC1">
        <w:rPr>
          <w:b/>
        </w:rPr>
        <w:t xml:space="preserve">Coachella Valley, CA- </w:t>
      </w:r>
      <w:r w:rsidRPr="00B95EC1">
        <w:rPr>
          <w:bCs/>
        </w:rPr>
        <w:t>National Mosquito Control Awareness Week</w:t>
      </w:r>
      <w:r w:rsidR="00276484">
        <w:rPr>
          <w:bCs/>
        </w:rPr>
        <w:t xml:space="preserve"> (NMCAW)</w:t>
      </w:r>
      <w:r w:rsidR="00006B1A">
        <w:rPr>
          <w:bCs/>
        </w:rPr>
        <w:t xml:space="preserve"> </w:t>
      </w:r>
      <w:r w:rsidR="00F87C7A">
        <w:rPr>
          <w:bCs/>
        </w:rPr>
        <w:t>reminds</w:t>
      </w:r>
      <w:r w:rsidR="00006B1A">
        <w:rPr>
          <w:bCs/>
        </w:rPr>
        <w:t xml:space="preserve"> the public how to protect themselves from mosquitoes and the diseases the</w:t>
      </w:r>
      <w:r w:rsidR="00994450">
        <w:rPr>
          <w:bCs/>
        </w:rPr>
        <w:t xml:space="preserve">y </w:t>
      </w:r>
      <w:r w:rsidR="00006B1A">
        <w:rPr>
          <w:bCs/>
        </w:rPr>
        <w:t>carry</w:t>
      </w:r>
      <w:r w:rsidRPr="00B95EC1">
        <w:rPr>
          <w:bCs/>
        </w:rPr>
        <w:t>.</w:t>
      </w:r>
      <w:r w:rsidR="00D55509">
        <w:rPr>
          <w:bCs/>
        </w:rPr>
        <w:t xml:space="preserve"> For </w:t>
      </w:r>
      <w:r w:rsidR="00BD0795">
        <w:rPr>
          <w:bCs/>
        </w:rPr>
        <w:t>decades,</w:t>
      </w:r>
      <w:r w:rsidR="00D55509">
        <w:rPr>
          <w:bCs/>
        </w:rPr>
        <w:t xml:space="preserve"> o</w:t>
      </w:r>
      <w:r w:rsidR="00BE5EE2">
        <w:rPr>
          <w:bCs/>
        </w:rPr>
        <w:t>ur duty to the Valley</w:t>
      </w:r>
      <w:r w:rsidR="00BD0795">
        <w:rPr>
          <w:bCs/>
        </w:rPr>
        <w:t>’</w:t>
      </w:r>
      <w:r w:rsidR="00BE5EE2">
        <w:rPr>
          <w:bCs/>
        </w:rPr>
        <w:t xml:space="preserve">s residents </w:t>
      </w:r>
      <w:r w:rsidR="00F87C7A">
        <w:rPr>
          <w:bCs/>
        </w:rPr>
        <w:t xml:space="preserve">has been </w:t>
      </w:r>
      <w:r w:rsidR="00BE5EE2">
        <w:rPr>
          <w:bCs/>
        </w:rPr>
        <w:t xml:space="preserve">to keep </w:t>
      </w:r>
      <w:r w:rsidR="00D55509">
        <w:rPr>
          <w:bCs/>
        </w:rPr>
        <w:t>mosquito</w:t>
      </w:r>
      <w:r w:rsidR="00D44E5A">
        <w:rPr>
          <w:bCs/>
        </w:rPr>
        <w:t xml:space="preserve"> populations</w:t>
      </w:r>
      <w:r w:rsidR="00D55509">
        <w:rPr>
          <w:bCs/>
        </w:rPr>
        <w:t xml:space="preserve"> low and educate residents on how they can stop mosquitoes from biting them. </w:t>
      </w:r>
    </w:p>
    <w:p w14:paraId="104AD385" w14:textId="5F40BD36" w:rsidR="00994450" w:rsidRDefault="00BD0795" w:rsidP="00B95EC1">
      <w:pPr>
        <w:rPr>
          <w:bCs/>
        </w:rPr>
      </w:pPr>
      <w:r>
        <w:rPr>
          <w:bCs/>
        </w:rPr>
        <w:t xml:space="preserve">Our goal every year during mosquito virus season, which is the most intense during the hot summer </w:t>
      </w:r>
      <w:r w:rsidR="008B6F22">
        <w:rPr>
          <w:bCs/>
        </w:rPr>
        <w:t>months, is</w:t>
      </w:r>
      <w:r w:rsidR="0042278A">
        <w:rPr>
          <w:bCs/>
        </w:rPr>
        <w:t xml:space="preserve"> to make sure our residents </w:t>
      </w:r>
      <w:r w:rsidR="0010057C">
        <w:rPr>
          <w:bCs/>
        </w:rPr>
        <w:t xml:space="preserve">avoid </w:t>
      </w:r>
      <w:proofErr w:type="gramStart"/>
      <w:r w:rsidR="0010057C">
        <w:rPr>
          <w:bCs/>
        </w:rPr>
        <w:t>coming in contact with</w:t>
      </w:r>
      <w:proofErr w:type="gramEnd"/>
      <w:r w:rsidR="0010057C">
        <w:rPr>
          <w:bCs/>
        </w:rPr>
        <w:t xml:space="preserve"> a mosquito that may be carrying a virus. We have technicians</w:t>
      </w:r>
      <w:r>
        <w:rPr>
          <w:bCs/>
        </w:rPr>
        <w:t xml:space="preserve"> </w:t>
      </w:r>
      <w:r w:rsidR="00D44E5A">
        <w:rPr>
          <w:bCs/>
        </w:rPr>
        <w:t>working all</w:t>
      </w:r>
      <w:r w:rsidR="0010057C">
        <w:rPr>
          <w:bCs/>
        </w:rPr>
        <w:t xml:space="preserve"> over the Valley th</w:t>
      </w:r>
      <w:r w:rsidR="00BD7844">
        <w:rPr>
          <w:bCs/>
        </w:rPr>
        <w:t>at are experts in achieving this goal</w:t>
      </w:r>
      <w:r w:rsidR="00F87C7A">
        <w:rPr>
          <w:bCs/>
        </w:rPr>
        <w:t>;</w:t>
      </w:r>
      <w:r w:rsidR="00BD7844">
        <w:rPr>
          <w:bCs/>
        </w:rPr>
        <w:t xml:space="preserve"> however, we also need residents to </w:t>
      </w:r>
      <w:r w:rsidR="008C00A4">
        <w:rPr>
          <w:bCs/>
        </w:rPr>
        <w:t xml:space="preserve">take action </w:t>
      </w:r>
      <w:r w:rsidR="00F87C7A">
        <w:rPr>
          <w:bCs/>
        </w:rPr>
        <w:t>to protect</w:t>
      </w:r>
      <w:r w:rsidR="00BD7844">
        <w:rPr>
          <w:bCs/>
        </w:rPr>
        <w:t xml:space="preserve"> themselves.</w:t>
      </w:r>
    </w:p>
    <w:p w14:paraId="2F1AD52D" w14:textId="6213FA93" w:rsidR="00B95EC1" w:rsidRPr="00B95EC1" w:rsidRDefault="00BD7844" w:rsidP="00B95EC1">
      <w:pPr>
        <w:rPr>
          <w:b/>
        </w:rPr>
      </w:pPr>
      <w:r>
        <w:rPr>
          <w:bCs/>
        </w:rPr>
        <w:t xml:space="preserve"> </w:t>
      </w:r>
      <w:r w:rsidR="00994450">
        <w:rPr>
          <w:bCs/>
        </w:rPr>
        <w:t>“Adding mosquito</w:t>
      </w:r>
      <w:r w:rsidR="00276484">
        <w:rPr>
          <w:bCs/>
        </w:rPr>
        <w:t xml:space="preserve"> bite </w:t>
      </w:r>
      <w:r w:rsidR="008B6F22">
        <w:rPr>
          <w:bCs/>
        </w:rPr>
        <w:t>prevention to</w:t>
      </w:r>
      <w:r w:rsidR="00994450">
        <w:rPr>
          <w:bCs/>
        </w:rPr>
        <w:t xml:space="preserve"> your daily routine can be as easy as apply</w:t>
      </w:r>
      <w:r w:rsidR="008C00A4">
        <w:rPr>
          <w:bCs/>
        </w:rPr>
        <w:t xml:space="preserve">ing </w:t>
      </w:r>
      <w:r w:rsidR="00994450">
        <w:rPr>
          <w:bCs/>
        </w:rPr>
        <w:t>insect repellent on top of sunscreen when outdoors</w:t>
      </w:r>
      <w:r w:rsidR="00F87C7A">
        <w:rPr>
          <w:bCs/>
        </w:rPr>
        <w:t>,</w:t>
      </w:r>
      <w:r w:rsidR="00994450">
        <w:rPr>
          <w:bCs/>
        </w:rPr>
        <w:t>” says Tammy Gordon, Public Information Officer</w:t>
      </w:r>
      <w:r w:rsidR="008C00A4">
        <w:rPr>
          <w:bCs/>
        </w:rPr>
        <w:t>.</w:t>
      </w:r>
      <w:r w:rsidR="00994450">
        <w:rPr>
          <w:bCs/>
        </w:rPr>
        <w:t xml:space="preserve"> </w:t>
      </w:r>
    </w:p>
    <w:p w14:paraId="3370E961" w14:textId="0DAC4D03" w:rsidR="00B95EC1" w:rsidRPr="00B95EC1" w:rsidRDefault="00B95EC1" w:rsidP="00B95EC1">
      <w:pPr>
        <w:rPr>
          <w:bCs/>
        </w:rPr>
      </w:pPr>
      <w:r w:rsidRPr="00B95EC1">
        <w:rPr>
          <w:bCs/>
        </w:rPr>
        <w:t xml:space="preserve">Join us virtually June </w:t>
      </w:r>
      <w:r w:rsidR="00994450">
        <w:rPr>
          <w:bCs/>
        </w:rPr>
        <w:t>19</w:t>
      </w:r>
      <w:r w:rsidRPr="00B95EC1">
        <w:rPr>
          <w:bCs/>
        </w:rPr>
        <w:t>-2</w:t>
      </w:r>
      <w:r w:rsidR="00994450">
        <w:rPr>
          <w:bCs/>
        </w:rPr>
        <w:t>5</w:t>
      </w:r>
      <w:r w:rsidRPr="00B95EC1">
        <w:rPr>
          <w:bCs/>
        </w:rPr>
        <w:t>, 202</w:t>
      </w:r>
      <w:r w:rsidR="00994450">
        <w:rPr>
          <w:bCs/>
        </w:rPr>
        <w:t>2</w:t>
      </w:r>
      <w:r w:rsidRPr="00B95EC1">
        <w:rPr>
          <w:bCs/>
        </w:rPr>
        <w:t xml:space="preserve">, as we share </w:t>
      </w:r>
      <w:r w:rsidR="00280B24">
        <w:rPr>
          <w:bCs/>
        </w:rPr>
        <w:t xml:space="preserve">protection tips, information on the viruses transmitted by mosquitoes, </w:t>
      </w:r>
      <w:r w:rsidR="00F87C7A">
        <w:rPr>
          <w:bCs/>
        </w:rPr>
        <w:t xml:space="preserve">and </w:t>
      </w:r>
      <w:r w:rsidR="00280B24">
        <w:rPr>
          <w:bCs/>
        </w:rPr>
        <w:t>how to choose the right repellent for you</w:t>
      </w:r>
      <w:r w:rsidR="00F87C7A">
        <w:rPr>
          <w:bCs/>
        </w:rPr>
        <w:t xml:space="preserve">. </w:t>
      </w:r>
      <w:r w:rsidR="00D44E5A">
        <w:rPr>
          <w:bCs/>
        </w:rPr>
        <w:t>Finally,</w:t>
      </w:r>
      <w:r w:rsidR="00F87C7A">
        <w:rPr>
          <w:bCs/>
        </w:rPr>
        <w:t xml:space="preserve"> will be closing NMCA</w:t>
      </w:r>
      <w:r w:rsidR="00276484">
        <w:rPr>
          <w:bCs/>
        </w:rPr>
        <w:t>W</w:t>
      </w:r>
      <w:r w:rsidR="00F87C7A">
        <w:rPr>
          <w:bCs/>
        </w:rPr>
        <w:t xml:space="preserve"> by going </w:t>
      </w:r>
      <w:r w:rsidR="00280B24">
        <w:rPr>
          <w:bCs/>
        </w:rPr>
        <w:t>LIVE</w:t>
      </w:r>
      <w:r w:rsidR="00F87C7A">
        <w:rPr>
          <w:bCs/>
        </w:rPr>
        <w:t xml:space="preserve">! </w:t>
      </w:r>
    </w:p>
    <w:p w14:paraId="0DB5F367" w14:textId="77777777" w:rsidR="00B95EC1" w:rsidRPr="00B95EC1" w:rsidRDefault="00B95EC1" w:rsidP="00B95EC1">
      <w:pPr>
        <w:rPr>
          <w:b/>
        </w:rPr>
      </w:pPr>
      <w:r w:rsidRPr="00B95EC1">
        <w:rPr>
          <w:bCs/>
        </w:rPr>
        <w:t>Follow the hashtag #NationalMosquitoWeek, our social media platforms @cvmosquito, and visit our website cvmosquito.org for more information.</w:t>
      </w:r>
    </w:p>
    <w:p w14:paraId="18475CA2" w14:textId="77777777" w:rsidR="00B95EC1" w:rsidRPr="00B95EC1" w:rsidRDefault="00B95EC1" w:rsidP="00B95EC1">
      <w:pPr>
        <w:rPr>
          <w:b/>
        </w:rPr>
      </w:pPr>
      <w:r w:rsidRPr="00B95EC1">
        <w:rPr>
          <w:b/>
        </w:rPr>
        <w:t>Prevent mosquito bites by following the three D’s:</w:t>
      </w:r>
    </w:p>
    <w:p w14:paraId="04B97EC2" w14:textId="77777777" w:rsidR="00B95EC1" w:rsidRPr="00B95EC1" w:rsidRDefault="00B95EC1" w:rsidP="00B95EC1">
      <w:pPr>
        <w:numPr>
          <w:ilvl w:val="0"/>
          <w:numId w:val="1"/>
        </w:numPr>
        <w:rPr>
          <w:b/>
        </w:rPr>
      </w:pPr>
      <w:r w:rsidRPr="00B95EC1">
        <w:rPr>
          <w:b/>
        </w:rPr>
        <w:t>Drain: Empty out water containers at least once per week.</w:t>
      </w:r>
    </w:p>
    <w:p w14:paraId="5B408C07" w14:textId="6A21F4B3" w:rsidR="00B95EC1" w:rsidRPr="00B95EC1" w:rsidRDefault="00B95EC1" w:rsidP="00B95EC1">
      <w:pPr>
        <w:numPr>
          <w:ilvl w:val="0"/>
          <w:numId w:val="1"/>
        </w:numPr>
        <w:rPr>
          <w:b/>
        </w:rPr>
      </w:pPr>
      <w:r w:rsidRPr="00B95EC1">
        <w:rPr>
          <w:b/>
        </w:rPr>
        <w:t>Dress: Wear long sleeves, long pants, and light-colored, loose-fitting clothing when outside</w:t>
      </w:r>
    </w:p>
    <w:p w14:paraId="5648C12F" w14:textId="77777777" w:rsidR="00B95EC1" w:rsidRPr="00B95EC1" w:rsidRDefault="00B95EC1" w:rsidP="00B95EC1">
      <w:pPr>
        <w:numPr>
          <w:ilvl w:val="0"/>
          <w:numId w:val="1"/>
        </w:numPr>
        <w:rPr>
          <w:b/>
        </w:rPr>
      </w:pPr>
      <w:r w:rsidRPr="00B95EC1">
        <w:rPr>
          <w:b/>
        </w:rPr>
        <w:t>Defend: Properly apply an EPA-registered repellent such as DEET, picaridin, IR 3535, or oil of lemon-eucalyptus.</w:t>
      </w:r>
    </w:p>
    <w:p w14:paraId="6464AA9C" w14:textId="77777777" w:rsidR="003B5495" w:rsidRDefault="003B5495"/>
    <w:sectPr w:rsidR="003B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43D"/>
    <w:multiLevelType w:val="hybridMultilevel"/>
    <w:tmpl w:val="9ACCFCCE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num w:numId="1" w16cid:durableId="107632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NDM2MTM2NzW0MDBU0lEKTi0uzszPAykwqgUA6eAtEywAAAA="/>
  </w:docVars>
  <w:rsids>
    <w:rsidRoot w:val="00B95EC1"/>
    <w:rsid w:val="00006B1A"/>
    <w:rsid w:val="0010057C"/>
    <w:rsid w:val="00174756"/>
    <w:rsid w:val="00276484"/>
    <w:rsid w:val="00280B24"/>
    <w:rsid w:val="003B5495"/>
    <w:rsid w:val="0042278A"/>
    <w:rsid w:val="00667F6A"/>
    <w:rsid w:val="008B6F22"/>
    <w:rsid w:val="008C00A4"/>
    <w:rsid w:val="00994450"/>
    <w:rsid w:val="00994910"/>
    <w:rsid w:val="00B95EC1"/>
    <w:rsid w:val="00BD0795"/>
    <w:rsid w:val="00BD7844"/>
    <w:rsid w:val="00BE5EE2"/>
    <w:rsid w:val="00D44E5A"/>
    <w:rsid w:val="00D55509"/>
    <w:rsid w:val="00E13E04"/>
    <w:rsid w:val="00F8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33117"/>
  <w15:chartTrackingRefBased/>
  <w15:docId w15:val="{DADE7605-5DC8-46DD-A83B-F00DAFF69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E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E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5EC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D07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moncada@cvmosquit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9</Words>
  <Characters>165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Moncada</dc:creator>
  <cp:keywords/>
  <dc:description/>
  <cp:lastModifiedBy>Luz Moncada</cp:lastModifiedBy>
  <cp:revision>2</cp:revision>
  <dcterms:created xsi:type="dcterms:W3CDTF">2022-06-16T16:13:00Z</dcterms:created>
  <dcterms:modified xsi:type="dcterms:W3CDTF">2022-06-16T16:13:00Z</dcterms:modified>
</cp:coreProperties>
</file>